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5B6" w:rsidRDefault="00F33013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2057400</wp:posOffset>
                </wp:positionH>
                <wp:positionV relativeFrom="paragraph">
                  <wp:posOffset>-320040</wp:posOffset>
                </wp:positionV>
                <wp:extent cx="8587740" cy="1341120"/>
                <wp:effectExtent l="0" t="0" r="0" b="0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id="Rettangolo 2" o:spid="_x0000_s1026" style="position:absolute;left:0;text-align:left;margin-left:-162pt;margin-top:-25.2pt;width:676.2pt;height:105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d7JvAIAAMwFAAAOAAAAZHJzL2Uyb0RvYy54bWysVE1v2zAMvQ/YfxB0Xx2nyZoZdYqsRYYB&#10;QVu0HXpWZDk2JouapMTOfv0oyXazrthhmA+GKD4+fojk5VXXSHIQxtagcpqeTSgRikNRq11Ovz2t&#10;PywosY6pgklQIqdHYenV8v27y1ZnYgoVyEIYgiTKZq3OaeWczpLE8ko0zJ6BFgqVJZiGORTNLikM&#10;a5G9kcl0MvmYtGAKbYALa/H2JirpMvCXpeDuriytcETmFGNz4W/Cf+v/yfKSZTvDdFXzPgz2D1E0&#10;rFbodKS6YY6Rvan/oGpqbsBC6c44NAmUZc1FyAGzSSevsnmsmBYhFyyO1WOZ7P+j5beHe0PqIqfn&#10;lCjW4BM9CIcPtgMJZOrr02qbIexR3xufodUb4N8tKpLfNF6wPaYrTeOxmB/pQrGPY7FF5wjHy8V8&#10;cXExwzfhqEvPZ2k6Dc+RsGww18a6LwIa4g85NfiaocjssLHOB8CyARIiA1kX61rKIJjd9loacmD4&#10;8rP1Iv18E22lrli8nc4Xi5Ah8tgID5z2lEcqz6bA80aX/iakHrMNebujFB4n1YMosZyY3zS4C40s&#10;xkAY50K5NKoqVogYyXyCn6+1j8S3vrcIUiD0zCX6H7l7ggEZSQbuSNPjvakIczAaT/4WWDQeLYJn&#10;UG40bmoF5i0CiVn1niN+KFIsja+S67YdQvxxC8UR+85AHEir+brGN94w6+6ZwQnEvsCt4u7wV0po&#10;cwr9iZIKzM+37j0eBwO1lLQ40Tm1P/bMCErkV4Uj8ymd+XZzQZjNL7DdiDnVbE81at9cA7ZOivtL&#10;83D0eCeHY2mgecbls/JeUcUUR9855c4MwrWLmwbXFxerVYDh2GvmNupRc0/uC+x7+Kl7Zkb3je5w&#10;Rm5hmH6Wver3iPWWClZ7B2UdhuGlrn3pcWWEHurXm99Jp3JAvSzh5S8AAAD//wMAUEsDBBQABgAI&#10;AAAAIQBqPrU04AAAAA0BAAAPAAAAZHJzL2Rvd25yZXYueG1sTI/BTsMwEETvSPyDtUjcWptQoijE&#10;qaICB5B6IKCc3cQkEfbaxG4a/p7tqdzeaEezM8V2sYbNegqjQwl3awFMY+u6EXsJnx8vqwxYiAo7&#10;ZRxqCb86wLa8vipU3rkTvuu5jj2jEAy5kjDE6HPOQztoq8LaeY10+3KTVZHk1PNuUicKt4YnQqTc&#10;qhHpw6C83g26/a6PVkL6g7s6PFdPpvH7Zqga38xvr1Le3izVI7Col3gxw7k+VYeSOh3cEbvAjITV&#10;fbKhMZHoQWyAnS0iyYgORKnIgJcF/7+i/AMAAP//AwBQSwECLQAUAAYACAAAACEAtoM4kv4AAADh&#10;AQAAEwAAAAAAAAAAAAAAAAAAAAAAW0NvbnRlbnRfVHlwZXNdLnhtbFBLAQItABQABgAIAAAAIQA4&#10;/SH/1gAAAJQBAAALAAAAAAAAAAAAAAAAAC8BAABfcmVscy8ucmVsc1BLAQItABQABgAIAAAAIQBC&#10;pd7JvAIAAMwFAAAOAAAAAAAAAAAAAAAAAC4CAABkcnMvZTJvRG9jLnhtbFBLAQItABQABgAIAAAA&#10;IQBqPrU04AAAAA0BAAAPAAAAAAAAAAAAAAAAABYFAABkcnMvZG93bnJldi54bWxQSwUGAAAAAAQA&#10;BADzAAAAIwYAAAAA&#10;" fillcolor="#4f81bd" stroked="f" strokeweight="2pt">
                <v:fill opacity="16962f"/>
                <v:textbox>
                  <w:txbxContent>
                    <w:p w:rsidR="007A439D" w:rsidRDefault="007A439D" w:rsidP="00F8179D"/>
                  </w:txbxContent>
                </v:textbox>
              </v:rect>
            </w:pict>
          </mc:Fallback>
        </mc:AlternateContent>
      </w:r>
      <w:r w:rsidR="00A543A3">
        <w:rPr>
          <w:noProof/>
          <w:lang w:eastAsia="it-IT"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-247650</wp:posOffset>
            </wp:positionV>
            <wp:extent cx="1724660" cy="1247775"/>
            <wp:effectExtent l="0" t="0" r="8890" b="9525"/>
            <wp:wrapThrough wrapText="bothSides">
              <wp:wrapPolygon edited="0">
                <wp:start x="0" y="0"/>
                <wp:lineTo x="0" y="21435"/>
                <wp:lineTo x="21473" y="21435"/>
                <wp:lineTo x="21473" y="0"/>
                <wp:lineTo x="0" y="0"/>
              </wp:wrapPolygon>
            </wp:wrapThrough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presidenza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le </w:t>
      </w:r>
      <w:r w:rsidR="00A543A3" w:rsidRPr="00807140">
        <w:rPr>
          <w:b/>
        </w:rPr>
        <w:t>Politiche Europee</w:t>
      </w:r>
      <w:r w:rsidR="007A439D">
        <w:rPr>
          <w:b/>
        </w:rPr>
        <w:br/>
      </w:r>
      <w:r w:rsidR="005665B6">
        <w:rPr>
          <w:bCs/>
          <w:i/>
        </w:rPr>
        <w:t xml:space="preserve">Ufficio per il mercato interno, la concorrenza e gli affari generali </w:t>
      </w:r>
    </w:p>
    <w:p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>ervizio per la libera circolazione delle persone, dei servizi, delle merci e dei capitali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:rsidR="005665B6" w:rsidRDefault="00E0571B" w:rsidP="005665B6">
      <w:pPr>
        <w:spacing w:after="0" w:line="240" w:lineRule="auto"/>
        <w:ind w:left="2552"/>
        <w:rPr>
          <w:bCs/>
          <w:i/>
        </w:rPr>
      </w:pPr>
      <w:hyperlink r:id="rId7" w:history="1">
        <w:r w:rsidR="005665B6" w:rsidRPr="00183C47">
          <w:rPr>
            <w:rStyle w:val="Collegamentoipertestuale"/>
            <w:bCs/>
            <w:i/>
          </w:rPr>
          <w:t>centroassistenzaqualifiche@politicheeuropee.it</w:t>
        </w:r>
      </w:hyperlink>
    </w:p>
    <w:p w:rsidR="00E3373F" w:rsidRDefault="00E3373F" w:rsidP="00BF4F71">
      <w:pPr>
        <w:rPr>
          <w:b/>
          <w:sz w:val="28"/>
          <w:szCs w:val="28"/>
        </w:rPr>
      </w:pPr>
    </w:p>
    <w:p w:rsidR="009427F6" w:rsidRDefault="009427F6" w:rsidP="00BF4F71">
      <w:pPr>
        <w:rPr>
          <w:b/>
          <w:sz w:val="28"/>
          <w:szCs w:val="28"/>
        </w:rPr>
      </w:pPr>
    </w:p>
    <w:p w:rsidR="00152B61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8F1B63">
        <w:rPr>
          <w:b/>
          <w:sz w:val="28"/>
          <w:szCs w:val="28"/>
        </w:rPr>
        <w:t xml:space="preserve">Modulo di richiesta </w:t>
      </w:r>
      <w:r w:rsidR="00584AD9">
        <w:rPr>
          <w:b/>
          <w:sz w:val="28"/>
          <w:szCs w:val="28"/>
        </w:rPr>
        <w:t xml:space="preserve">per </w:t>
      </w:r>
      <w:r w:rsidR="008F1B63" w:rsidRPr="008F1B63">
        <w:rPr>
          <w:b/>
          <w:sz w:val="28"/>
          <w:szCs w:val="28"/>
        </w:rPr>
        <w:t>informazioni relative al riconoscimento delle qualifiche professionali</w:t>
      </w:r>
    </w:p>
    <w:p w:rsidR="007854A8" w:rsidRDefault="001D45C6" w:rsidP="0078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FF0000"/>
          <w:sz w:val="28"/>
          <w:szCs w:val="28"/>
        </w:rPr>
      </w:pPr>
      <w:r w:rsidRPr="007854A8">
        <w:rPr>
          <w:color w:val="FF0000"/>
          <w:sz w:val="28"/>
          <w:szCs w:val="28"/>
        </w:rPr>
        <w:t>Il modulo è rivolto a</w:t>
      </w:r>
      <w:r w:rsidR="00033F39">
        <w:rPr>
          <w:color w:val="FF0000"/>
          <w:sz w:val="28"/>
          <w:szCs w:val="28"/>
        </w:rPr>
        <w:t xml:space="preserve"> coloro ch</w:t>
      </w:r>
      <w:r w:rsidR="00E6227A">
        <w:rPr>
          <w:b/>
          <w:color w:val="FF0000"/>
          <w:sz w:val="28"/>
          <w:szCs w:val="28"/>
        </w:rPr>
        <w:t>e intendono</w:t>
      </w:r>
      <w:r w:rsidRPr="007854A8">
        <w:rPr>
          <w:b/>
          <w:color w:val="FF0000"/>
          <w:sz w:val="28"/>
          <w:szCs w:val="28"/>
        </w:rPr>
        <w:t xml:space="preserve"> esercitare </w:t>
      </w:r>
      <w:r w:rsidR="00960126">
        <w:rPr>
          <w:b/>
          <w:color w:val="FF0000"/>
          <w:sz w:val="28"/>
          <w:szCs w:val="28"/>
        </w:rPr>
        <w:t>una</w:t>
      </w:r>
      <w:r w:rsidR="007854A8">
        <w:rPr>
          <w:b/>
          <w:color w:val="FF0000"/>
          <w:sz w:val="28"/>
          <w:szCs w:val="28"/>
        </w:rPr>
        <w:t xml:space="preserve"> professione</w:t>
      </w:r>
      <w:r w:rsidR="00033F39">
        <w:rPr>
          <w:b/>
          <w:color w:val="FF0000"/>
          <w:sz w:val="28"/>
          <w:szCs w:val="28"/>
        </w:rPr>
        <w:t xml:space="preserve"> </w:t>
      </w:r>
      <w:r w:rsidR="007854A8" w:rsidRPr="007854A8">
        <w:rPr>
          <w:b/>
          <w:color w:val="FF0000"/>
          <w:sz w:val="28"/>
          <w:szCs w:val="28"/>
        </w:rPr>
        <w:t>in uno Stato diverso</w:t>
      </w:r>
      <w:r w:rsidR="007854A8" w:rsidRPr="007854A8">
        <w:rPr>
          <w:color w:val="FF0000"/>
          <w:sz w:val="28"/>
          <w:szCs w:val="28"/>
        </w:rPr>
        <w:t xml:space="preserve"> da quello in cui hanno acquisito l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</w:t>
      </w:r>
      <w:r w:rsidR="00960126">
        <w:rPr>
          <w:color w:val="FF0000"/>
          <w:sz w:val="28"/>
          <w:szCs w:val="28"/>
        </w:rPr>
        <w:t>propri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qualific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professional</w:t>
      </w:r>
      <w:r w:rsidR="009429F3">
        <w:rPr>
          <w:color w:val="FF0000"/>
          <w:sz w:val="28"/>
          <w:szCs w:val="28"/>
        </w:rPr>
        <w:t>e</w:t>
      </w:r>
      <w:r w:rsidR="007854A8">
        <w:rPr>
          <w:color w:val="FF0000"/>
          <w:sz w:val="28"/>
          <w:szCs w:val="28"/>
        </w:rPr>
        <w:t xml:space="preserve"> </w:t>
      </w:r>
      <w:bookmarkStart w:id="0" w:name="_Hlk50018490"/>
      <w:r w:rsidR="009429F3">
        <w:rPr>
          <w:color w:val="FF0000"/>
          <w:sz w:val="28"/>
          <w:szCs w:val="28"/>
        </w:rPr>
        <w:t>(</w:t>
      </w:r>
      <w:r w:rsidR="007854A8" w:rsidRPr="007854A8">
        <w:rPr>
          <w:color w:val="FF0000"/>
          <w:sz w:val="28"/>
          <w:szCs w:val="28"/>
        </w:rPr>
        <w:t>titolo di formazione, attestato di competenza e/o esperienza professionale</w:t>
      </w:r>
      <w:bookmarkEnd w:id="0"/>
      <w:r w:rsidR="007854A8" w:rsidRPr="007854A8">
        <w:rPr>
          <w:color w:val="FF0000"/>
          <w:sz w:val="28"/>
          <w:szCs w:val="28"/>
        </w:rPr>
        <w:t xml:space="preserve">). </w:t>
      </w:r>
    </w:p>
    <w:p w:rsidR="008940B8" w:rsidRPr="006E1EFF" w:rsidRDefault="008940B8" w:rsidP="008940B8">
      <w:pPr>
        <w:pStyle w:val="Paragrafoelenco"/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color w:val="FF0000"/>
          <w:sz w:val="28"/>
          <w:szCs w:val="28"/>
        </w:rPr>
      </w:pPr>
      <w:r w:rsidRPr="006E1EFF">
        <w:rPr>
          <w:color w:val="FF0000"/>
          <w:sz w:val="28"/>
          <w:szCs w:val="28"/>
        </w:rPr>
        <w:t xml:space="preserve">Per </w:t>
      </w:r>
      <w:r w:rsidRPr="006E1EFF">
        <w:rPr>
          <w:b/>
          <w:color w:val="FF0000"/>
          <w:sz w:val="28"/>
          <w:szCs w:val="28"/>
        </w:rPr>
        <w:t>informazioni</w:t>
      </w:r>
      <w:r w:rsidRPr="006E1EFF">
        <w:rPr>
          <w:color w:val="FF0000"/>
          <w:sz w:val="28"/>
          <w:szCs w:val="28"/>
        </w:rPr>
        <w:t xml:space="preserve"> di dettaglio sul </w:t>
      </w:r>
      <w:r w:rsidRPr="006E1EFF">
        <w:rPr>
          <w:b/>
          <w:color w:val="FF0000"/>
          <w:sz w:val="28"/>
          <w:szCs w:val="28"/>
        </w:rPr>
        <w:t>servizio offerto dal Centro di assistenza</w:t>
      </w:r>
      <w:r w:rsidR="002722CD">
        <w:rPr>
          <w:b/>
          <w:color w:val="FF0000"/>
          <w:sz w:val="28"/>
          <w:szCs w:val="28"/>
        </w:rPr>
        <w:t xml:space="preserve"> </w:t>
      </w:r>
      <w:hyperlink r:id="rId8" w:history="1">
        <w:r w:rsidRPr="006E1EFF">
          <w:rPr>
            <w:color w:val="943634" w:themeColor="accent2" w:themeShade="BF"/>
            <w:sz w:val="28"/>
            <w:szCs w:val="28"/>
          </w:rPr>
          <w:t>cliccare qui</w:t>
        </w:r>
      </w:hyperlink>
    </w:p>
    <w:p w:rsidR="00F01230" w:rsidRPr="008940B8" w:rsidRDefault="008940B8" w:rsidP="008940B8">
      <w:pPr>
        <w:spacing w:before="600"/>
        <w:rPr>
          <w:b/>
          <w:sz w:val="28"/>
          <w:szCs w:val="28"/>
          <w:highlight w:val="yellow"/>
        </w:rPr>
      </w:pPr>
      <w:r>
        <w:rPr>
          <w:b/>
          <w:sz w:val="28"/>
          <w:szCs w:val="28"/>
          <w:highlight w:val="yellow"/>
        </w:rPr>
        <w:t xml:space="preserve">A </w:t>
      </w:r>
      <w:r w:rsidR="00295750">
        <w:rPr>
          <w:b/>
          <w:sz w:val="28"/>
          <w:szCs w:val="28"/>
          <w:highlight w:val="yellow"/>
        </w:rPr>
        <w:t>-</w:t>
      </w:r>
      <w:r w:rsidR="00152B61" w:rsidRPr="008940B8">
        <w:rPr>
          <w:b/>
          <w:sz w:val="28"/>
          <w:szCs w:val="28"/>
          <w:highlight w:val="yellow"/>
        </w:rPr>
        <w:t xml:space="preserve">Dati </w:t>
      </w:r>
      <w:r w:rsidR="008F1B63" w:rsidRPr="008940B8">
        <w:rPr>
          <w:b/>
          <w:sz w:val="28"/>
          <w:szCs w:val="28"/>
          <w:highlight w:val="yellow"/>
        </w:rPr>
        <w:t>del richiedente</w:t>
      </w:r>
    </w:p>
    <w:p w:rsidR="00EF4CC5" w:rsidRPr="00C96A3F" w:rsidRDefault="00152B61" w:rsidP="00F01230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</w:t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  <w:t>_________________</w:t>
      </w:r>
      <w:r w:rsidR="00C96A3F" w:rsidRPr="00C96A3F">
        <w:rPr>
          <w:b/>
          <w:sz w:val="28"/>
          <w:szCs w:val="28"/>
        </w:rPr>
        <w:t>_________________________________</w:t>
      </w:r>
      <w:r w:rsidR="006E3BF8" w:rsidRPr="00C96A3F">
        <w:rPr>
          <w:b/>
          <w:sz w:val="28"/>
          <w:szCs w:val="28"/>
        </w:rPr>
        <w:t xml:space="preserve">_ </w:t>
      </w:r>
    </w:p>
    <w:p w:rsidR="007951D7" w:rsidRPr="00C96A3F" w:rsidRDefault="006E3BF8" w:rsidP="00F01230">
      <w:pPr>
        <w:rPr>
          <w:b/>
          <w:sz w:val="24"/>
          <w:szCs w:val="24"/>
          <w:highlight w:val="yellow"/>
        </w:rPr>
      </w:pPr>
      <w:r w:rsidRPr="00C96A3F">
        <w:rPr>
          <w:b/>
          <w:sz w:val="24"/>
          <w:szCs w:val="24"/>
        </w:rPr>
        <w:t>Cognome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_______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</w:t>
      </w:r>
      <w:r w:rsidRPr="00C96A3F">
        <w:rPr>
          <w:b/>
          <w:sz w:val="28"/>
          <w:szCs w:val="28"/>
        </w:rPr>
        <w:t>__</w:t>
      </w:r>
    </w:p>
    <w:p w:rsidR="00CA4662" w:rsidRDefault="007951D7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  <w:r w:rsidRPr="00C96A3F">
        <w:rPr>
          <w:b/>
          <w:sz w:val="24"/>
          <w:szCs w:val="24"/>
        </w:rPr>
        <w:t>Stato di origine</w:t>
      </w:r>
      <w:r w:rsidR="00CA4662" w:rsidRPr="00CA4662">
        <w:rPr>
          <w:b/>
          <w:sz w:val="24"/>
          <w:szCs w:val="24"/>
        </w:rPr>
        <w:t>___</w:t>
      </w:r>
      <w:r w:rsidR="00CA4662" w:rsidRPr="00C96A3F">
        <w:rPr>
          <w:b/>
          <w:color w:val="000000" w:themeColor="text1"/>
          <w:sz w:val="24"/>
          <w:szCs w:val="24"/>
        </w:rPr>
        <w:t>__________________________</w:t>
      </w:r>
      <w:r w:rsidR="00CA4662">
        <w:rPr>
          <w:b/>
          <w:color w:val="000000" w:themeColor="text1"/>
          <w:sz w:val="24"/>
          <w:szCs w:val="24"/>
        </w:rPr>
        <w:t>_____________________</w:t>
      </w:r>
    </w:p>
    <w:p w:rsidR="00C96A3F" w:rsidRPr="00C96A3F" w:rsidRDefault="00C96A3F" w:rsidP="00C96A3F">
      <w:pPr>
        <w:spacing w:after="0" w:line="240" w:lineRule="auto"/>
        <w:rPr>
          <w:b/>
          <w:sz w:val="24"/>
          <w:szCs w:val="24"/>
        </w:rPr>
      </w:pPr>
    </w:p>
    <w:p w:rsidR="00EF4CC5" w:rsidRPr="002D7CF1" w:rsidRDefault="00EF4CC5" w:rsidP="002D7CF1">
      <w:pPr>
        <w:pStyle w:val="Paragrafoelenco"/>
        <w:numPr>
          <w:ilvl w:val="0"/>
          <w:numId w:val="10"/>
        </w:numPr>
        <w:rPr>
          <w:b/>
          <w:i/>
          <w:sz w:val="24"/>
          <w:szCs w:val="24"/>
        </w:rPr>
      </w:pPr>
      <w:r w:rsidRPr="002D7CF1">
        <w:rPr>
          <w:b/>
          <w:sz w:val="28"/>
          <w:szCs w:val="28"/>
        </w:rPr>
        <w:t>se impresa, si prega di specificare</w:t>
      </w:r>
      <w:r w:rsidRPr="002D7CF1">
        <w:rPr>
          <w:b/>
          <w:i/>
          <w:sz w:val="24"/>
          <w:szCs w:val="24"/>
        </w:rPr>
        <w:t xml:space="preserve">:     </w:t>
      </w:r>
    </w:p>
    <w:p w:rsidR="00EF4CC5" w:rsidRPr="00C96A3F" w:rsidRDefault="00EF4CC5" w:rsidP="00EF4CC5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 dell’impresa</w:t>
      </w:r>
      <w:r w:rsidRPr="00C96A3F">
        <w:rPr>
          <w:b/>
          <w:sz w:val="28"/>
          <w:szCs w:val="28"/>
        </w:rPr>
        <w:t>____</w:t>
      </w:r>
      <w:r w:rsidR="00C96A3F" w:rsidRPr="00C96A3F">
        <w:rPr>
          <w:b/>
          <w:sz w:val="28"/>
          <w:szCs w:val="28"/>
        </w:rPr>
        <w:t>__________________</w:t>
      </w:r>
      <w:r w:rsidRPr="00C96A3F">
        <w:rPr>
          <w:b/>
          <w:sz w:val="28"/>
          <w:szCs w:val="28"/>
        </w:rPr>
        <w:t>____________________</w:t>
      </w:r>
    </w:p>
    <w:p w:rsidR="00EF4CC5" w:rsidRDefault="00EF4CC5" w:rsidP="00EF4CC5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 xml:space="preserve">Stato in cui </w:t>
      </w:r>
      <w:r w:rsidR="002D7CF1">
        <w:rPr>
          <w:b/>
          <w:sz w:val="24"/>
          <w:szCs w:val="24"/>
        </w:rPr>
        <w:t xml:space="preserve">è ubicata </w:t>
      </w:r>
      <w:r w:rsidRPr="00C96A3F">
        <w:rPr>
          <w:b/>
          <w:sz w:val="24"/>
          <w:szCs w:val="24"/>
        </w:rPr>
        <w:t>la sede legale</w:t>
      </w:r>
      <w:r w:rsidRPr="00C96A3F">
        <w:rPr>
          <w:b/>
          <w:sz w:val="28"/>
          <w:szCs w:val="28"/>
        </w:rPr>
        <w:t>____________</w:t>
      </w:r>
      <w:r w:rsidR="00C96A3F" w:rsidRPr="00C96A3F">
        <w:rPr>
          <w:b/>
          <w:sz w:val="28"/>
          <w:szCs w:val="28"/>
        </w:rPr>
        <w:t>____________________</w:t>
      </w:r>
    </w:p>
    <w:p w:rsidR="00542958" w:rsidRPr="006C6781" w:rsidRDefault="00542958" w:rsidP="00FB27D6">
      <w:pPr>
        <w:ind w:right="118"/>
        <w:jc w:val="both"/>
        <w:rPr>
          <w:b/>
          <w:sz w:val="24"/>
          <w:szCs w:val="24"/>
        </w:rPr>
      </w:pPr>
      <w:r w:rsidRPr="006C6781">
        <w:rPr>
          <w:b/>
          <w:sz w:val="24"/>
          <w:szCs w:val="24"/>
        </w:rPr>
        <w:t xml:space="preserve">Per eventuali richieste di chiarimenti </w:t>
      </w:r>
      <w:r w:rsidR="007D6D91">
        <w:rPr>
          <w:b/>
          <w:sz w:val="24"/>
          <w:szCs w:val="24"/>
        </w:rPr>
        <w:t>comunicare</w:t>
      </w:r>
      <w:r w:rsidRPr="006C6781">
        <w:rPr>
          <w:b/>
          <w:sz w:val="24"/>
          <w:szCs w:val="24"/>
        </w:rPr>
        <w:t xml:space="preserve"> il proprio numero di telefono</w:t>
      </w:r>
      <w:r w:rsidR="007D6D91">
        <w:rPr>
          <w:b/>
          <w:sz w:val="24"/>
          <w:szCs w:val="24"/>
        </w:rPr>
        <w:t>: _____________________</w:t>
      </w:r>
      <w:r w:rsidRPr="006C6781">
        <w:rPr>
          <w:b/>
          <w:sz w:val="24"/>
          <w:szCs w:val="24"/>
        </w:rPr>
        <w:t xml:space="preserve"> </w:t>
      </w:r>
    </w:p>
    <w:p w:rsidR="00542958" w:rsidRPr="006C6781" w:rsidRDefault="00542958" w:rsidP="00FB27D6">
      <w:pPr>
        <w:ind w:right="118"/>
        <w:jc w:val="both"/>
        <w:rPr>
          <w:b/>
          <w:sz w:val="24"/>
          <w:szCs w:val="24"/>
        </w:rPr>
      </w:pPr>
      <w:r w:rsidRPr="006C6781">
        <w:rPr>
          <w:b/>
          <w:sz w:val="24"/>
          <w:szCs w:val="24"/>
        </w:rPr>
        <w:t xml:space="preserve">e indirizzo </w:t>
      </w:r>
      <w:proofErr w:type="gramStart"/>
      <w:r w:rsidRPr="006C6781">
        <w:rPr>
          <w:b/>
          <w:sz w:val="24"/>
          <w:szCs w:val="24"/>
        </w:rPr>
        <w:t>email</w:t>
      </w:r>
      <w:r w:rsidR="007D6D91">
        <w:rPr>
          <w:b/>
          <w:sz w:val="24"/>
          <w:szCs w:val="24"/>
        </w:rPr>
        <w:t xml:space="preserve"> :</w:t>
      </w:r>
      <w:proofErr w:type="gramEnd"/>
      <w:r w:rsidR="007D6D91">
        <w:rPr>
          <w:b/>
          <w:sz w:val="24"/>
          <w:szCs w:val="24"/>
        </w:rPr>
        <w:t>________________________________________________________________________</w:t>
      </w:r>
    </w:p>
    <w:p w:rsidR="008433C1" w:rsidRPr="006E1EFF" w:rsidRDefault="00295750" w:rsidP="008940B8">
      <w:pPr>
        <w:spacing w:before="600"/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B-</w:t>
      </w:r>
      <w:r w:rsidR="006E1EFF">
        <w:rPr>
          <w:b/>
          <w:sz w:val="28"/>
          <w:szCs w:val="28"/>
          <w:highlight w:val="yellow"/>
        </w:rPr>
        <w:t>Informazioni sulla p</w:t>
      </w:r>
      <w:r w:rsidR="008433C1" w:rsidRPr="006E1EFF">
        <w:rPr>
          <w:b/>
          <w:sz w:val="28"/>
          <w:szCs w:val="28"/>
          <w:highlight w:val="yellow"/>
        </w:rPr>
        <w:t>rofessione</w:t>
      </w:r>
      <w:r w:rsidR="006E1EFF">
        <w:rPr>
          <w:b/>
          <w:sz w:val="28"/>
          <w:szCs w:val="28"/>
          <w:highlight w:val="yellow"/>
        </w:rPr>
        <w:t xml:space="preserve"> per la quale si è qualificati</w:t>
      </w:r>
    </w:p>
    <w:p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Professione esercitata nello </w:t>
      </w:r>
      <w:r w:rsidR="005D4136" w:rsidRPr="00BF4B87">
        <w:rPr>
          <w:b/>
          <w:sz w:val="24"/>
          <w:szCs w:val="24"/>
        </w:rPr>
        <w:t>S</w:t>
      </w:r>
      <w:r w:rsidRPr="00BF4B87">
        <w:rPr>
          <w:b/>
          <w:sz w:val="24"/>
          <w:szCs w:val="24"/>
        </w:rPr>
        <w:t>tato di origine_____________________________________________</w:t>
      </w:r>
      <w:r w:rsidR="00571F0E" w:rsidRPr="00BF4B87">
        <w:rPr>
          <w:b/>
          <w:sz w:val="24"/>
          <w:szCs w:val="24"/>
        </w:rPr>
        <w:t>______</w:t>
      </w:r>
    </w:p>
    <w:p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>Stato presso il quale si desidera esercitare la professione__________________________________</w:t>
      </w:r>
      <w:r w:rsidR="00571F0E" w:rsidRPr="00BF4B87">
        <w:rPr>
          <w:b/>
          <w:sz w:val="24"/>
          <w:szCs w:val="24"/>
        </w:rPr>
        <w:t>______</w:t>
      </w:r>
    </w:p>
    <w:p w:rsidR="00C96A3F" w:rsidRDefault="00CA4662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Titolo di formazione_</w:t>
      </w:r>
      <w:r w:rsidRPr="00A153A7">
        <w:rPr>
          <w:b/>
          <w:sz w:val="24"/>
          <w:szCs w:val="24"/>
        </w:rPr>
        <w:t>_</w:t>
      </w:r>
      <w:r w:rsidR="008433C1" w:rsidRPr="00A153A7">
        <w:rPr>
          <w:b/>
          <w:sz w:val="24"/>
          <w:szCs w:val="24"/>
        </w:rPr>
        <w:t>___________</w:t>
      </w:r>
      <w:r w:rsidR="008433C1" w:rsidRPr="00B43BC4">
        <w:rPr>
          <w:b/>
          <w:sz w:val="24"/>
          <w:szCs w:val="24"/>
        </w:rPr>
        <w:t>_______</w:t>
      </w:r>
      <w:r w:rsidR="00BF4B87" w:rsidRPr="00B43BC4">
        <w:rPr>
          <w:b/>
          <w:sz w:val="24"/>
          <w:szCs w:val="24"/>
        </w:rPr>
        <w:t>_</w:t>
      </w:r>
      <w:r w:rsidR="00C96A3F" w:rsidRPr="00B43BC4">
        <w:rPr>
          <w:b/>
          <w:sz w:val="24"/>
          <w:szCs w:val="24"/>
        </w:rPr>
        <w:t>__________</w:t>
      </w:r>
      <w:r w:rsidR="00C96A3F">
        <w:rPr>
          <w:b/>
          <w:sz w:val="24"/>
          <w:szCs w:val="24"/>
        </w:rPr>
        <w:t>_______________________________________</w:t>
      </w:r>
    </w:p>
    <w:p w:rsidR="00A153A7" w:rsidRDefault="00A153A7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</w:t>
      </w:r>
    </w:p>
    <w:p w:rsidR="00965F61" w:rsidRDefault="00C96A3F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o che ha rilasciato </w:t>
      </w:r>
      <w:r w:rsidR="008455F5">
        <w:rPr>
          <w:b/>
          <w:sz w:val="24"/>
          <w:szCs w:val="24"/>
        </w:rPr>
        <w:t>la qualifica</w:t>
      </w:r>
      <w:r w:rsidR="00965F61">
        <w:rPr>
          <w:b/>
          <w:sz w:val="24"/>
          <w:szCs w:val="24"/>
        </w:rPr>
        <w:t>___________________________________________________________</w:t>
      </w:r>
    </w:p>
    <w:p w:rsidR="00C40FAF" w:rsidRDefault="00F03588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Numero di anni di </w:t>
      </w:r>
      <w:r w:rsidR="00A153A7">
        <w:rPr>
          <w:b/>
          <w:sz w:val="24"/>
          <w:szCs w:val="24"/>
        </w:rPr>
        <w:t>esercizio della</w:t>
      </w:r>
      <w:r w:rsidRPr="00BF4B87">
        <w:rPr>
          <w:b/>
          <w:sz w:val="24"/>
          <w:szCs w:val="24"/>
        </w:rPr>
        <w:t xml:space="preserve"> professione </w:t>
      </w:r>
      <w:r w:rsidRPr="00F03588">
        <w:rPr>
          <w:b/>
          <w:sz w:val="24"/>
          <w:szCs w:val="24"/>
        </w:rPr>
        <w:t>__</w:t>
      </w:r>
      <w:r w:rsidR="008433C1" w:rsidRPr="00F03588">
        <w:rPr>
          <w:b/>
          <w:sz w:val="24"/>
          <w:szCs w:val="24"/>
        </w:rPr>
        <w:t>___________</w:t>
      </w:r>
    </w:p>
    <w:p w:rsidR="00E3373F" w:rsidRDefault="00E3373F" w:rsidP="008433C1">
      <w:pPr>
        <w:rPr>
          <w:sz w:val="24"/>
          <w:szCs w:val="24"/>
        </w:rPr>
      </w:pPr>
    </w:p>
    <w:p w:rsidR="00C2523F" w:rsidRPr="008433C1" w:rsidRDefault="00C2523F" w:rsidP="008433C1">
      <w:pPr>
        <w:rPr>
          <w:sz w:val="24"/>
          <w:szCs w:val="24"/>
        </w:rPr>
      </w:pPr>
    </w:p>
    <w:p w:rsidR="006E3BF8" w:rsidRPr="006E1EFF" w:rsidRDefault="006E1EFF" w:rsidP="00295750">
      <w:pPr>
        <w:rPr>
          <w:b/>
          <w:sz w:val="28"/>
          <w:szCs w:val="28"/>
        </w:rPr>
      </w:pPr>
      <w:r>
        <w:rPr>
          <w:b/>
          <w:sz w:val="28"/>
          <w:szCs w:val="28"/>
          <w:highlight w:val="yellow"/>
        </w:rPr>
        <w:t>C</w:t>
      </w:r>
      <w:r w:rsidR="00295750" w:rsidRPr="006E1EFF">
        <w:rPr>
          <w:b/>
          <w:sz w:val="28"/>
          <w:szCs w:val="28"/>
          <w:highlight w:val="yellow"/>
        </w:rPr>
        <w:t>-</w:t>
      </w:r>
      <w:r>
        <w:rPr>
          <w:b/>
          <w:sz w:val="28"/>
          <w:szCs w:val="28"/>
          <w:highlight w:val="yellow"/>
        </w:rPr>
        <w:t>O</w:t>
      </w:r>
      <w:r w:rsidRPr="006E1EFF">
        <w:rPr>
          <w:b/>
          <w:sz w:val="28"/>
          <w:szCs w:val="28"/>
          <w:highlight w:val="yellow"/>
        </w:rPr>
        <w:t>ggetto della richiesta di assistenza</w:t>
      </w:r>
    </w:p>
    <w:p w:rsidR="00643ACB" w:rsidRPr="009427F6" w:rsidRDefault="007951D7" w:rsidP="009427F6">
      <w:pPr>
        <w:pStyle w:val="Paragrafoelenc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b/>
          <w:color w:val="FF0000"/>
          <w:sz w:val="24"/>
          <w:szCs w:val="24"/>
        </w:rPr>
      </w:pPr>
      <w:r w:rsidRPr="009427F6">
        <w:rPr>
          <w:b/>
          <w:color w:val="FF0000"/>
          <w:sz w:val="24"/>
          <w:szCs w:val="24"/>
        </w:rPr>
        <w:t>P</w:t>
      </w:r>
      <w:r w:rsidR="00643ACB" w:rsidRPr="009427F6">
        <w:rPr>
          <w:b/>
          <w:color w:val="FF0000"/>
          <w:sz w:val="24"/>
          <w:szCs w:val="24"/>
        </w:rPr>
        <w:t xml:space="preserve">er informazioni sullo stato </w:t>
      </w:r>
      <w:r w:rsidR="00B04B4C">
        <w:rPr>
          <w:b/>
          <w:color w:val="FF0000"/>
          <w:sz w:val="24"/>
          <w:szCs w:val="24"/>
        </w:rPr>
        <w:t xml:space="preserve">della </w:t>
      </w:r>
      <w:r w:rsidR="00B04B4C" w:rsidRPr="009A5802">
        <w:rPr>
          <w:b/>
          <w:color w:val="FF0000"/>
          <w:sz w:val="24"/>
          <w:szCs w:val="24"/>
        </w:rPr>
        <w:t xml:space="preserve">procedura </w:t>
      </w:r>
      <w:r w:rsidR="00694BB7" w:rsidRPr="009A5802">
        <w:rPr>
          <w:b/>
          <w:color w:val="FF0000"/>
          <w:sz w:val="24"/>
          <w:szCs w:val="24"/>
        </w:rPr>
        <w:t xml:space="preserve">di riconoscimento </w:t>
      </w:r>
      <w:r w:rsidR="00643ACB" w:rsidRPr="009A5802">
        <w:rPr>
          <w:b/>
          <w:color w:val="FF0000"/>
          <w:sz w:val="24"/>
          <w:szCs w:val="24"/>
        </w:rPr>
        <w:t>già presentata</w:t>
      </w:r>
      <w:r w:rsidR="00EA7E43"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>rivolgersi all’Autorit</w:t>
      </w:r>
      <w:r w:rsidR="008455F5" w:rsidRPr="009427F6">
        <w:rPr>
          <w:b/>
          <w:color w:val="FF0000"/>
          <w:sz w:val="24"/>
          <w:szCs w:val="24"/>
        </w:rPr>
        <w:t>à</w:t>
      </w:r>
      <w:r w:rsidRPr="009427F6">
        <w:rPr>
          <w:b/>
          <w:color w:val="FF0000"/>
          <w:sz w:val="24"/>
          <w:szCs w:val="24"/>
        </w:rPr>
        <w:t xml:space="preserve"> competente</w:t>
      </w:r>
      <w:r w:rsidR="00965F61" w:rsidRPr="009427F6">
        <w:rPr>
          <w:b/>
          <w:color w:val="FF0000"/>
          <w:sz w:val="24"/>
          <w:szCs w:val="24"/>
        </w:rPr>
        <w:t xml:space="preserve">. Per </w:t>
      </w:r>
      <w:r w:rsidR="009A5802" w:rsidRPr="00B43BC4">
        <w:rPr>
          <w:b/>
          <w:color w:val="FF0000"/>
          <w:sz w:val="24"/>
          <w:szCs w:val="24"/>
        </w:rPr>
        <w:t xml:space="preserve">l’ </w:t>
      </w:r>
      <w:r w:rsidR="00965F61" w:rsidRPr="00B43BC4">
        <w:rPr>
          <w:b/>
          <w:color w:val="FF0000"/>
          <w:sz w:val="24"/>
          <w:szCs w:val="24"/>
        </w:rPr>
        <w:t xml:space="preserve">elenco </w:t>
      </w:r>
      <w:r w:rsidR="009A5802" w:rsidRPr="00B43BC4">
        <w:rPr>
          <w:b/>
          <w:color w:val="FF0000"/>
          <w:sz w:val="24"/>
          <w:szCs w:val="24"/>
        </w:rPr>
        <w:t xml:space="preserve"> delle</w:t>
      </w:r>
      <w:r w:rsidR="009A5802">
        <w:rPr>
          <w:b/>
          <w:color w:val="FF0000"/>
          <w:sz w:val="24"/>
          <w:szCs w:val="24"/>
        </w:rPr>
        <w:t xml:space="preserve"> </w:t>
      </w:r>
      <w:r w:rsidR="00965F61" w:rsidRPr="009427F6">
        <w:rPr>
          <w:b/>
          <w:color w:val="FF0000"/>
          <w:sz w:val="24"/>
          <w:szCs w:val="24"/>
        </w:rPr>
        <w:t xml:space="preserve">Autorità competenti </w:t>
      </w:r>
      <w:hyperlink r:id="rId9" w:history="1">
        <w:r w:rsidR="00965F61" w:rsidRPr="009427F6">
          <w:rPr>
            <w:rStyle w:val="Collegamentoipertestuale"/>
            <w:b/>
            <w:color w:val="FF0000"/>
            <w:sz w:val="24"/>
            <w:szCs w:val="24"/>
          </w:rPr>
          <w:t>clicca</w:t>
        </w:r>
        <w:r w:rsidR="009427F6" w:rsidRPr="009427F6">
          <w:rPr>
            <w:rStyle w:val="Collegamentoipertestuale"/>
            <w:b/>
            <w:color w:val="FF0000"/>
            <w:sz w:val="24"/>
            <w:szCs w:val="24"/>
          </w:rPr>
          <w:t>re</w:t>
        </w:r>
        <w:r w:rsidR="00965F61" w:rsidRPr="009427F6">
          <w:rPr>
            <w:rStyle w:val="Collegamentoipertestuale"/>
            <w:b/>
            <w:color w:val="FF0000"/>
            <w:sz w:val="24"/>
            <w:szCs w:val="24"/>
          </w:rPr>
          <w:t xml:space="preserve"> qui</w:t>
        </w:r>
        <w:r w:rsidR="00AF77F0" w:rsidRPr="009427F6">
          <w:rPr>
            <w:rStyle w:val="Collegamentoipertestuale"/>
            <w:rFonts w:ascii="Helvetica" w:hAnsi="Helvetica" w:cs="Helvetica"/>
            <w:color w:val="FF0000"/>
            <w:spacing w:val="2"/>
            <w:sz w:val="18"/>
            <w:szCs w:val="18"/>
          </w:rPr>
          <w:t> </w:t>
        </w:r>
      </w:hyperlink>
    </w:p>
    <w:p w:rsidR="00643ACB" w:rsidRDefault="00643ACB" w:rsidP="00E3373F">
      <w:pPr>
        <w:pStyle w:val="Paragrafoelenco"/>
        <w:ind w:left="360"/>
        <w:rPr>
          <w:b/>
          <w:sz w:val="28"/>
          <w:szCs w:val="28"/>
        </w:rPr>
      </w:pPr>
    </w:p>
    <w:p w:rsidR="009429F3" w:rsidRPr="00CA769A" w:rsidRDefault="006E3BF8" w:rsidP="00CA769A">
      <w:pPr>
        <w:rPr>
          <w:rFonts w:ascii="MS Gothic" w:eastAsia="MS Gothic" w:hAnsi="MS Gothic"/>
          <w:b/>
          <w:sz w:val="24"/>
          <w:szCs w:val="24"/>
        </w:rPr>
      </w:pPr>
      <w:r w:rsidRPr="00CA769A">
        <w:rPr>
          <w:b/>
          <w:sz w:val="28"/>
          <w:szCs w:val="28"/>
        </w:rPr>
        <w:t>Selezionare dal</w:t>
      </w:r>
      <w:r w:rsidR="009A7A1C" w:rsidRPr="00CA769A">
        <w:rPr>
          <w:b/>
          <w:sz w:val="28"/>
          <w:szCs w:val="28"/>
        </w:rPr>
        <w:t>l’elenco</w:t>
      </w:r>
      <w:r w:rsidR="00033F39" w:rsidRPr="00CA769A">
        <w:rPr>
          <w:b/>
          <w:sz w:val="28"/>
          <w:szCs w:val="28"/>
        </w:rPr>
        <w:t xml:space="preserve"> </w:t>
      </w:r>
      <w:r w:rsidR="00F743AC" w:rsidRPr="00CA769A">
        <w:rPr>
          <w:b/>
          <w:sz w:val="28"/>
          <w:szCs w:val="28"/>
        </w:rPr>
        <w:t xml:space="preserve">le informazioni </w:t>
      </w:r>
      <w:r w:rsidR="00FE57AE" w:rsidRPr="00CA769A">
        <w:rPr>
          <w:b/>
          <w:sz w:val="28"/>
          <w:szCs w:val="28"/>
        </w:rPr>
        <w:t xml:space="preserve">che </w:t>
      </w:r>
      <w:r w:rsidR="009429F3" w:rsidRPr="00CA769A">
        <w:rPr>
          <w:b/>
          <w:sz w:val="28"/>
          <w:szCs w:val="28"/>
        </w:rPr>
        <w:t xml:space="preserve">si possono richiedere al </w:t>
      </w:r>
      <w:r w:rsidR="009826CB" w:rsidRPr="00CA769A">
        <w:rPr>
          <w:b/>
          <w:sz w:val="28"/>
          <w:szCs w:val="28"/>
        </w:rPr>
        <w:t>Centro di assistenza</w:t>
      </w:r>
      <w:r w:rsidR="003E2994" w:rsidRPr="00CA769A">
        <w:rPr>
          <w:sz w:val="28"/>
          <w:szCs w:val="28"/>
        </w:rPr>
        <w:t>:</w:t>
      </w:r>
      <w:r w:rsidR="00C40FAF" w:rsidRPr="00CA769A">
        <w:rPr>
          <w:sz w:val="28"/>
          <w:szCs w:val="28"/>
        </w:rPr>
        <w:t xml:space="preserve"> </w:t>
      </w:r>
    </w:p>
    <w:p w:rsidR="009826CB" w:rsidRPr="006C6781" w:rsidRDefault="00E0571B" w:rsidP="00A226F6">
      <w:pPr>
        <w:rPr>
          <w:sz w:val="24"/>
          <w:szCs w:val="24"/>
        </w:rPr>
      </w:pPr>
      <w:sdt>
        <w:sdtPr>
          <w:rPr>
            <w:rFonts w:ascii="MS Gothic" w:eastAsia="MS Gothic" w:hAnsi="MS Gothic"/>
            <w:b/>
            <w:sz w:val="24"/>
            <w:szCs w:val="24"/>
          </w:rPr>
          <w:id w:val="1402250416"/>
        </w:sdtPr>
        <w:sdtEndPr/>
        <w:sdtContent>
          <w:r w:rsidR="00F03588"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  <w:r w:rsidR="00CA769A">
            <w:rPr>
              <w:rFonts w:ascii="MS Gothic" w:eastAsia="MS Gothic" w:hAnsi="MS Gothic"/>
              <w:b/>
              <w:sz w:val="24"/>
              <w:szCs w:val="24"/>
            </w:rPr>
            <w:t xml:space="preserve"> </w:t>
          </w:r>
        </w:sdtContent>
      </w:sdt>
      <w:r w:rsidR="009A5802" w:rsidRPr="00AB7FE9">
        <w:rPr>
          <w:sz w:val="24"/>
          <w:szCs w:val="24"/>
        </w:rPr>
        <w:t xml:space="preserve">Qual è </w:t>
      </w:r>
      <w:r w:rsidR="009A5802" w:rsidRPr="00694BB7">
        <w:rPr>
          <w:b/>
          <w:sz w:val="24"/>
          <w:szCs w:val="24"/>
        </w:rPr>
        <w:t>l’A</w:t>
      </w:r>
      <w:r w:rsidR="00A226F6" w:rsidRPr="00694BB7">
        <w:rPr>
          <w:b/>
          <w:sz w:val="24"/>
          <w:szCs w:val="24"/>
        </w:rPr>
        <w:t xml:space="preserve">utorità </w:t>
      </w:r>
      <w:r w:rsidR="009A5802" w:rsidRPr="00694BB7">
        <w:rPr>
          <w:b/>
          <w:sz w:val="24"/>
          <w:szCs w:val="24"/>
        </w:rPr>
        <w:t>C</w:t>
      </w:r>
      <w:r w:rsidR="00A226F6" w:rsidRPr="00694BB7">
        <w:rPr>
          <w:b/>
          <w:sz w:val="24"/>
          <w:szCs w:val="24"/>
        </w:rPr>
        <w:t>ompetente</w:t>
      </w:r>
      <w:r w:rsidR="009A5802" w:rsidRPr="00AB7FE9">
        <w:rPr>
          <w:sz w:val="24"/>
          <w:szCs w:val="24"/>
        </w:rPr>
        <w:t xml:space="preserve"> per il </w:t>
      </w:r>
      <w:r w:rsidR="009A5802" w:rsidRPr="00694BB7">
        <w:rPr>
          <w:b/>
          <w:sz w:val="24"/>
          <w:szCs w:val="24"/>
        </w:rPr>
        <w:t>riconoscimento</w:t>
      </w:r>
      <w:r w:rsidR="009A5802" w:rsidRPr="00AB7FE9">
        <w:rPr>
          <w:sz w:val="24"/>
          <w:szCs w:val="24"/>
        </w:rPr>
        <w:t xml:space="preserve"> della qualifica</w:t>
      </w:r>
      <w:r w:rsidR="009429F3" w:rsidRPr="006C6781">
        <w:rPr>
          <w:sz w:val="24"/>
          <w:szCs w:val="24"/>
        </w:rPr>
        <w:t xml:space="preserve"> professionale posseduta</w:t>
      </w:r>
      <w:r w:rsidR="00CA769A">
        <w:rPr>
          <w:sz w:val="24"/>
          <w:szCs w:val="24"/>
        </w:rPr>
        <w:t>.</w:t>
      </w:r>
      <w:r w:rsidR="00F03588" w:rsidRPr="006C6781">
        <w:rPr>
          <w:sz w:val="24"/>
          <w:szCs w:val="24"/>
        </w:rPr>
        <w:t xml:space="preserve">          </w:t>
      </w:r>
    </w:p>
    <w:p w:rsidR="00D8390A" w:rsidRDefault="00E0571B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83610131"/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429F3" w:rsidRPr="00765945">
        <w:rPr>
          <w:sz w:val="24"/>
          <w:szCs w:val="24"/>
        </w:rPr>
        <w:t xml:space="preserve"> Qual è la </w:t>
      </w:r>
      <w:r w:rsidR="009429F3" w:rsidRPr="00694BB7">
        <w:rPr>
          <w:b/>
          <w:sz w:val="24"/>
          <w:szCs w:val="24"/>
        </w:rPr>
        <w:t>procedura</w:t>
      </w:r>
      <w:r w:rsidR="009429F3" w:rsidRPr="00765945">
        <w:rPr>
          <w:sz w:val="24"/>
          <w:szCs w:val="24"/>
        </w:rPr>
        <w:t xml:space="preserve"> da seguire per </w:t>
      </w:r>
      <w:r w:rsidR="00FE57AE">
        <w:rPr>
          <w:sz w:val="24"/>
          <w:szCs w:val="24"/>
        </w:rPr>
        <w:t xml:space="preserve">ottenere il </w:t>
      </w:r>
      <w:r w:rsidR="008433C1" w:rsidRPr="00160D8A">
        <w:rPr>
          <w:b/>
          <w:sz w:val="24"/>
          <w:szCs w:val="24"/>
        </w:rPr>
        <w:t>riconosciment</w:t>
      </w:r>
      <w:r w:rsidR="00F03588" w:rsidRPr="00160D8A">
        <w:rPr>
          <w:b/>
          <w:sz w:val="24"/>
          <w:szCs w:val="24"/>
        </w:rPr>
        <w:t>o della qualifica professionale</w:t>
      </w:r>
      <w:r w:rsidR="00F743AC">
        <w:rPr>
          <w:sz w:val="24"/>
          <w:szCs w:val="24"/>
        </w:rPr>
        <w:t>.</w:t>
      </w:r>
    </w:p>
    <w:p w:rsidR="00A226F6" w:rsidRPr="00167F91" w:rsidRDefault="00E0571B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64290138"/>
        </w:sdtPr>
        <w:sdtEndPr/>
        <w:sdtContent>
          <w:r w:rsidR="00167F9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67F91" w:rsidRPr="00167F91">
        <w:rPr>
          <w:b/>
          <w:sz w:val="24"/>
          <w:szCs w:val="24"/>
        </w:rPr>
        <w:t xml:space="preserve"> </w:t>
      </w:r>
      <w:r w:rsidR="00765945" w:rsidRPr="00167F91">
        <w:rPr>
          <w:sz w:val="24"/>
          <w:szCs w:val="24"/>
        </w:rPr>
        <w:t xml:space="preserve"> </w:t>
      </w:r>
      <w:r w:rsidR="00A226F6" w:rsidRPr="00167F91">
        <w:rPr>
          <w:sz w:val="24"/>
          <w:szCs w:val="24"/>
        </w:rPr>
        <w:t xml:space="preserve">Qual è </w:t>
      </w:r>
      <w:r w:rsidR="00CA769A" w:rsidRPr="00694BB7">
        <w:rPr>
          <w:b/>
          <w:sz w:val="24"/>
          <w:szCs w:val="24"/>
        </w:rPr>
        <w:t>l’Autorità Competente</w:t>
      </w:r>
      <w:r w:rsidR="00A226F6" w:rsidRPr="00167F91">
        <w:rPr>
          <w:sz w:val="24"/>
          <w:szCs w:val="24"/>
        </w:rPr>
        <w:t xml:space="preserve"> per l’</w:t>
      </w:r>
      <w:r w:rsidR="00A226F6" w:rsidRPr="00167F91">
        <w:rPr>
          <w:b/>
          <w:sz w:val="24"/>
          <w:szCs w:val="24"/>
        </w:rPr>
        <w:t xml:space="preserve">esercizio temporaneo e occasionale </w:t>
      </w:r>
      <w:r w:rsidR="00A226F6" w:rsidRPr="00694BB7">
        <w:rPr>
          <w:sz w:val="24"/>
          <w:szCs w:val="24"/>
        </w:rPr>
        <w:t>della professione</w:t>
      </w:r>
      <w:r w:rsidR="00CA769A">
        <w:rPr>
          <w:b/>
          <w:sz w:val="24"/>
          <w:szCs w:val="24"/>
        </w:rPr>
        <w:t>.</w:t>
      </w:r>
    </w:p>
    <w:p w:rsidR="009A5802" w:rsidRDefault="00E0571B" w:rsidP="00A226F6">
      <w:pPr>
        <w:tabs>
          <w:tab w:val="left" w:pos="1512"/>
        </w:tabs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67973995"/>
        </w:sdtPr>
        <w:sdtEndPr/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9429F3" w:rsidRPr="00167F91">
        <w:rPr>
          <w:sz w:val="24"/>
          <w:szCs w:val="24"/>
        </w:rPr>
        <w:t xml:space="preserve">Qual è la </w:t>
      </w:r>
      <w:r w:rsidR="009429F3" w:rsidRPr="00694BB7">
        <w:rPr>
          <w:b/>
          <w:sz w:val="24"/>
          <w:szCs w:val="24"/>
        </w:rPr>
        <w:t xml:space="preserve">procedura </w:t>
      </w:r>
      <w:r w:rsidR="009429F3" w:rsidRPr="00167F91">
        <w:rPr>
          <w:sz w:val="24"/>
          <w:szCs w:val="24"/>
        </w:rPr>
        <w:t xml:space="preserve">da seguire </w:t>
      </w:r>
      <w:r w:rsidR="00F743AC" w:rsidRPr="00167F91">
        <w:rPr>
          <w:sz w:val="24"/>
          <w:szCs w:val="24"/>
        </w:rPr>
        <w:t>per</w:t>
      </w:r>
      <w:r w:rsidR="009A5802">
        <w:rPr>
          <w:sz w:val="24"/>
          <w:szCs w:val="24"/>
        </w:rPr>
        <w:t xml:space="preserve"> </w:t>
      </w:r>
      <w:r w:rsidR="005D4136" w:rsidRPr="00160D8A">
        <w:rPr>
          <w:sz w:val="24"/>
          <w:szCs w:val="24"/>
        </w:rPr>
        <w:t>l’</w:t>
      </w:r>
      <w:r w:rsidR="005D4136" w:rsidRPr="00160D8A">
        <w:rPr>
          <w:b/>
          <w:sz w:val="24"/>
          <w:szCs w:val="24"/>
        </w:rPr>
        <w:t xml:space="preserve">esercizio temporaneo e occasionale </w:t>
      </w:r>
      <w:r w:rsidR="005D4136" w:rsidRPr="00694BB7">
        <w:rPr>
          <w:sz w:val="24"/>
          <w:szCs w:val="24"/>
        </w:rPr>
        <w:t>della professione</w:t>
      </w:r>
      <w:r w:rsidR="00CA769A">
        <w:rPr>
          <w:sz w:val="24"/>
          <w:szCs w:val="24"/>
        </w:rPr>
        <w:t>.</w:t>
      </w:r>
    </w:p>
    <w:p w:rsidR="00760BE3" w:rsidRPr="00CA769A" w:rsidRDefault="00E0571B" w:rsidP="00760BE3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94316827"/>
        </w:sdtPr>
        <w:sdtEndPr/>
        <w:sdtContent>
          <w:r w:rsidR="00760B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60BE3">
        <w:rPr>
          <w:sz w:val="24"/>
          <w:szCs w:val="24"/>
        </w:rPr>
        <w:t xml:space="preserve"> </w:t>
      </w:r>
      <w:r w:rsidR="00760BE3" w:rsidRPr="00CA769A">
        <w:rPr>
          <w:sz w:val="24"/>
          <w:szCs w:val="24"/>
        </w:rPr>
        <w:t xml:space="preserve">Come posso ottenere la </w:t>
      </w:r>
      <w:r w:rsidR="00760BE3" w:rsidRPr="00F64B4A">
        <w:rPr>
          <w:b/>
          <w:sz w:val="24"/>
          <w:szCs w:val="24"/>
        </w:rPr>
        <w:t>Tessera Professionale Europea</w:t>
      </w:r>
      <w:r w:rsidR="00760BE3" w:rsidRPr="00D8390A">
        <w:rPr>
          <w:sz w:val="24"/>
          <w:szCs w:val="24"/>
        </w:rPr>
        <w:t>-EPC</w:t>
      </w:r>
      <w:r w:rsidR="00760BE3">
        <w:rPr>
          <w:sz w:val="24"/>
          <w:szCs w:val="24"/>
        </w:rPr>
        <w:t xml:space="preserve">,  </w:t>
      </w:r>
      <w:r w:rsidR="00760BE3" w:rsidRPr="00CA769A">
        <w:rPr>
          <w:sz w:val="24"/>
          <w:szCs w:val="24"/>
        </w:rPr>
        <w:t xml:space="preserve">sono: </w:t>
      </w:r>
    </w:p>
    <w:p w:rsidR="00760BE3" w:rsidRDefault="00760BE3" w:rsidP="00760BE3">
      <w:pPr>
        <w:rPr>
          <w:b/>
          <w:sz w:val="24"/>
          <w:szCs w:val="24"/>
        </w:rPr>
      </w:pPr>
      <w:r w:rsidRPr="00CA769A">
        <w:rPr>
          <w:b/>
          <w:sz w:val="24"/>
          <w:szCs w:val="24"/>
        </w:rPr>
        <w:t>farmacista</w:t>
      </w:r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985827135"/>
        </w:sdtPr>
        <w:sdtEndPr/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  -  infermiere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r w:rsidRPr="00CA769A">
        <w:rPr>
          <w:b/>
          <w:sz w:val="24"/>
          <w:szCs w:val="24"/>
        </w:rPr>
        <w:t xml:space="preserve">fisioterapista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 w:rsidRPr="00CA769A">
        <w:rPr>
          <w:b/>
          <w:sz w:val="24"/>
          <w:szCs w:val="24"/>
        </w:rPr>
        <w:t>agente</w:t>
      </w:r>
      <w:r w:rsidRPr="00BF4B87">
        <w:rPr>
          <w:b/>
          <w:sz w:val="24"/>
          <w:szCs w:val="24"/>
        </w:rPr>
        <w:t xml:space="preserve"> immobiliare </w:t>
      </w:r>
      <w:sdt>
        <w:sdtPr>
          <w:rPr>
            <w:rFonts w:ascii="MS Gothic" w:eastAsia="MS Gothic" w:hAnsi="MS Gothic"/>
            <w:sz w:val="24"/>
            <w:szCs w:val="24"/>
          </w:rPr>
          <w:id w:val="-717664946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guida alpina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284547943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770B0" w:rsidRDefault="00E0571B" w:rsidP="00382C67">
      <w:pPr>
        <w:spacing w:after="0"/>
        <w:rPr>
          <w:b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359317967"/>
        </w:sdtPr>
        <w:sdtEndPr/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A226F6">
        <w:rPr>
          <w:sz w:val="24"/>
          <w:szCs w:val="24"/>
        </w:rPr>
        <w:t>Q</w:t>
      </w:r>
      <w:r w:rsidR="00F101C3" w:rsidRPr="00A226F6">
        <w:rPr>
          <w:sz w:val="24"/>
          <w:szCs w:val="24"/>
        </w:rPr>
        <w:t xml:space="preserve">uale </w:t>
      </w:r>
      <w:r w:rsidR="00F101C3" w:rsidRPr="006C6781">
        <w:rPr>
          <w:sz w:val="24"/>
          <w:szCs w:val="24"/>
        </w:rPr>
        <w:t>è l’</w:t>
      </w:r>
      <w:r w:rsidR="0031122C">
        <w:rPr>
          <w:sz w:val="24"/>
          <w:szCs w:val="24"/>
        </w:rPr>
        <w:t xml:space="preserve">Autorità competente </w:t>
      </w:r>
      <w:r w:rsidR="00BF4F71">
        <w:rPr>
          <w:sz w:val="24"/>
          <w:szCs w:val="24"/>
        </w:rPr>
        <w:t xml:space="preserve">preposta </w:t>
      </w:r>
      <w:r w:rsidR="0031122C">
        <w:rPr>
          <w:sz w:val="24"/>
          <w:szCs w:val="24"/>
        </w:rPr>
        <w:t>a rilasciare certificati</w:t>
      </w:r>
      <w:r w:rsidR="00F743AC">
        <w:rPr>
          <w:sz w:val="24"/>
          <w:szCs w:val="24"/>
        </w:rPr>
        <w:t xml:space="preserve"> specifici</w:t>
      </w:r>
      <w:r w:rsidR="0031122C">
        <w:rPr>
          <w:sz w:val="24"/>
          <w:szCs w:val="24"/>
        </w:rPr>
        <w:t xml:space="preserve"> richiesti</w:t>
      </w:r>
      <w:r w:rsidR="004770B0">
        <w:rPr>
          <w:sz w:val="24"/>
          <w:szCs w:val="24"/>
        </w:rPr>
        <w:t xml:space="preserve"> </w:t>
      </w:r>
      <w:r w:rsidR="00F743AC">
        <w:rPr>
          <w:sz w:val="24"/>
          <w:szCs w:val="24"/>
        </w:rPr>
        <w:t>da</w:t>
      </w:r>
      <w:r w:rsidR="0031122C">
        <w:rPr>
          <w:sz w:val="24"/>
          <w:szCs w:val="24"/>
        </w:rPr>
        <w:t xml:space="preserve">llo </w:t>
      </w:r>
      <w:r w:rsidR="00A71E30">
        <w:rPr>
          <w:sz w:val="24"/>
          <w:szCs w:val="24"/>
        </w:rPr>
        <w:t>Stato ospitante</w:t>
      </w:r>
      <w:r w:rsidR="00382C67">
        <w:rPr>
          <w:sz w:val="24"/>
          <w:szCs w:val="24"/>
        </w:rPr>
        <w:t>*</w:t>
      </w:r>
      <w:r w:rsidR="00A71E30" w:rsidRPr="00BF4B87">
        <w:rPr>
          <w:b/>
          <w:sz w:val="24"/>
          <w:szCs w:val="24"/>
        </w:rPr>
        <w:t>(es. attestato di conformità</w:t>
      </w:r>
      <w:r w:rsidR="001D3B98" w:rsidRPr="00BF4B87">
        <w:rPr>
          <w:b/>
          <w:sz w:val="24"/>
          <w:szCs w:val="24"/>
        </w:rPr>
        <w:t>, certificato di onorabilità professionale)</w:t>
      </w:r>
      <w:r w:rsidR="00760BE3">
        <w:rPr>
          <w:b/>
          <w:sz w:val="24"/>
          <w:szCs w:val="24"/>
        </w:rPr>
        <w:t>.</w:t>
      </w:r>
    </w:p>
    <w:p w:rsidR="004770B0" w:rsidRDefault="004770B0" w:rsidP="00382C67">
      <w:pPr>
        <w:spacing w:after="0"/>
        <w:rPr>
          <w:i/>
        </w:rPr>
      </w:pPr>
      <w:r>
        <w:rPr>
          <w:b/>
          <w:sz w:val="24"/>
          <w:szCs w:val="24"/>
        </w:rPr>
        <w:t xml:space="preserve"> </w:t>
      </w:r>
      <w:r w:rsidR="00382C67" w:rsidRPr="00382C67">
        <w:rPr>
          <w:i/>
        </w:rPr>
        <w:t xml:space="preserve">*Stato in cui intende esercitare la professione, diverso dallo Stato </w:t>
      </w:r>
      <w:r w:rsidR="00AD432B">
        <w:rPr>
          <w:i/>
        </w:rPr>
        <w:t>di origine</w:t>
      </w:r>
    </w:p>
    <w:p w:rsidR="00382C67" w:rsidRPr="00382C67" w:rsidRDefault="00382C67" w:rsidP="00382C67">
      <w:pPr>
        <w:spacing w:after="0"/>
        <w:rPr>
          <w:i/>
        </w:rPr>
      </w:pPr>
    </w:p>
    <w:p w:rsidR="005665B6" w:rsidRPr="00382C67" w:rsidRDefault="00E0571B" w:rsidP="009427F6">
      <w:pPr>
        <w:rPr>
          <w:b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16467294"/>
        </w:sdtPr>
        <w:sdtEndPr/>
        <w:sdtContent>
          <w:r w:rsidR="00760B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60BE3" w:rsidRPr="00382C67">
        <w:rPr>
          <w:b/>
          <w:sz w:val="24"/>
          <w:szCs w:val="24"/>
        </w:rPr>
        <w:t xml:space="preserve"> </w:t>
      </w:r>
      <w:r w:rsidR="009427F6" w:rsidRPr="00760BE3">
        <w:rPr>
          <w:b/>
          <w:sz w:val="24"/>
          <w:szCs w:val="24"/>
        </w:rPr>
        <w:t>A</w:t>
      </w:r>
      <w:r w:rsidR="00760BE3" w:rsidRPr="00760BE3">
        <w:rPr>
          <w:b/>
          <w:sz w:val="24"/>
          <w:szCs w:val="24"/>
        </w:rPr>
        <w:t>ltro</w:t>
      </w:r>
      <w:r w:rsidR="005665B6" w:rsidRPr="00760BE3">
        <w:rPr>
          <w:sz w:val="24"/>
          <w:szCs w:val="24"/>
        </w:rPr>
        <w:t>:</w:t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</w:p>
    <w:p w:rsidR="009427F6" w:rsidRDefault="009427F6" w:rsidP="009427F6">
      <w:pPr>
        <w:pBdr>
          <w:top w:val="single" w:sz="12" w:space="1" w:color="auto"/>
          <w:bottom w:val="single" w:sz="12" w:space="1" w:color="auto"/>
        </w:pBdr>
        <w:rPr>
          <w:sz w:val="24"/>
          <w:szCs w:val="24"/>
        </w:rPr>
      </w:pPr>
    </w:p>
    <w:p w:rsidR="009427F6" w:rsidRPr="009427F6" w:rsidRDefault="00CA769A" w:rsidP="009427F6">
      <w:pPr>
        <w:rPr>
          <w:b/>
          <w:sz w:val="24"/>
          <w:szCs w:val="24"/>
        </w:rPr>
      </w:pPr>
      <w:r w:rsidRPr="00167F91">
        <w:rPr>
          <w:b/>
          <w:noProof/>
          <w:sz w:val="24"/>
          <w:szCs w:val="24"/>
          <w:lang w:eastAsia="it-IT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0DFE173" wp14:editId="37D8E559">
                <wp:simplePos x="0" y="0"/>
                <wp:positionH relativeFrom="column">
                  <wp:posOffset>8553450</wp:posOffset>
                </wp:positionH>
                <wp:positionV relativeFrom="paragraph">
                  <wp:posOffset>269240</wp:posOffset>
                </wp:positionV>
                <wp:extent cx="190500" cy="371475"/>
                <wp:effectExtent l="0" t="0" r="19050" b="28575"/>
                <wp:wrapNone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A769A" w:rsidRDefault="00CA769A" w:rsidP="00CA76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50DFE173" id="_x0000_t202" coordsize="21600,21600" o:spt="202" path="m,l,21600r21600,l21600,xe">
                <v:stroke joinstyle="miter"/>
                <v:path gradientshapeok="t" o:connecttype="rect"/>
              </v:shapetype>
              <v:shape id="Casella di testo 9" o:spid="_x0000_s1027" type="#_x0000_t202" style="position:absolute;margin-left:673.5pt;margin-top:21.2pt;width:15pt;height:29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+QEUwIAAK8EAAAOAAAAZHJzL2Uyb0RvYy54bWysVFFv2jAQfp+0/2D5fSRQaAciVIyKaVLV&#10;VqJTnw/HAWuOz7MNCfv1OztAabenaS/O2ff58913d5netrVme+m8QlPwfi/nTBqBpTKbgn9/Xn76&#10;zJkPYErQaGTBD9Lz29nHD9PGTuQAt6hL6RiRGD9pbMG3IdhJlnmxlTX4HlppyFmhqyHQ1m2y0kFD&#10;7LXOBnl+nTXoSutQSO/p9K5z8lniryopwmNVeRmYLjjFFtLq0rqOazabwmTjwG6VOIYB/xBFDcrQ&#10;o2eqOwjAdk79QVUr4dBjFXoC6wyrSgmZcqBs+vm7bFZbsDLlQuJ4e5bJ/z9a8bB/ckyVBR9zZqCm&#10;Ei3AS62BlYoF6QOycVSpsX5C4JUleGi/YEvVPp17OozJt5Wr45fSYuQnvQ9njWUbmIiXxvkoJ48g&#10;19VNf3gziizZ62XrfPgqsWbRKLijEiZlYX/vQwc9QeJbHrUql0rrtIltIxfasT1QwXVIIRL5G5Q2&#10;rCn49dUoT8RvfJH6fH+tQfw4hneBIj5tKOYoSZd6tEK7bpOQZ1nWWB5ILYdd13krloro78GHJ3DU&#10;ZiQDjU54pKXSSDHh0eJsi+7X384jnqpPXs4aatuC+587cJIz/c1QX4z7w2Hs87QZjm4GtHGXnvWl&#10;x+zqBZJQfRpSK5IZ8UGfzMph/UITNo+vkguMoLcLHk7mInTDRBMq5HyeQNTZFsK9WVkRqWNhoqzP&#10;7Qs4eyxroH54wFODw+RddTtsvGlwvgtYqVT6qHOn6lF+morUPMcJjmN3uU+o1//M7DcAAAD//wMA&#10;UEsDBBQABgAIAAAAIQC0oCMp3gAAAAwBAAAPAAAAZHJzL2Rvd25yZXYueG1sTI/BTsMwEETvSPyD&#10;tUjcqE0b0TTEqQAVLpwoiPM2dm2L2I5iNw1/z+ZEbzu7o9k39XbyHRv1kFwMEu4XApgObVQuGAlf&#10;n693JbCUMSjsYtASfnWCbXN9VWOl4jl86HGfDaOQkCqUYHPuK85Ta7XHtIi9DnQ7xsFjJjkYrgY8&#10;U7jv+FKIB+7RBfpgsdcvVrc/+5OXsHs2G9OWONhdqZwbp+/ju3mT8vZmenoElvWU/80w4xM6NMR0&#10;iKegEutIr4o1lckSimUBbHas1vPmQJMQG+BNzS9LNH8AAAD//wMAUEsBAi0AFAAGAAgAAAAhALaD&#10;OJL+AAAA4QEAABMAAAAAAAAAAAAAAAAAAAAAAFtDb250ZW50X1R5cGVzXS54bWxQSwECLQAUAAYA&#10;CAAAACEAOP0h/9YAAACUAQAACwAAAAAAAAAAAAAAAAAvAQAAX3JlbHMvLnJlbHNQSwECLQAUAAYA&#10;CAAAACEAY6/kBFMCAACvBAAADgAAAAAAAAAAAAAAAAAuAgAAZHJzL2Uyb0RvYy54bWxQSwECLQAU&#10;AAYACAAAACEAtKAjKd4AAAAMAQAADwAAAAAAAAAAAAAAAACtBAAAZHJzL2Rvd25yZXYueG1sUEsF&#10;BgAAAAAEAAQA8wAAALgFAAAAAA==&#10;" fillcolor="white [3201]" strokeweight=".5pt">
                <v:textbox>
                  <w:txbxContent>
                    <w:p w:rsidR="00CA769A" w:rsidRDefault="00CA769A" w:rsidP="00CA769A"/>
                  </w:txbxContent>
                </v:textbox>
              </v:shape>
            </w:pict>
          </mc:Fallback>
        </mc:AlternateContent>
      </w:r>
      <w:r w:rsidR="009427F6" w:rsidRPr="009427F6">
        <w:rPr>
          <w:b/>
          <w:sz w:val="24"/>
          <w:szCs w:val="24"/>
        </w:rPr>
        <w:t>_______________________________________________________________________________________</w:t>
      </w:r>
    </w:p>
    <w:p w:rsidR="00E0571B" w:rsidRDefault="00E0571B" w:rsidP="006E1EFF">
      <w:pPr>
        <w:rPr>
          <w:b/>
          <w:sz w:val="28"/>
          <w:szCs w:val="28"/>
          <w:highlight w:val="yellow"/>
        </w:rPr>
      </w:pPr>
    </w:p>
    <w:p w:rsidR="000104A0" w:rsidRPr="006E1EFF" w:rsidRDefault="006E1EFF" w:rsidP="006E1EFF">
      <w:pPr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D- Dettagliare i motivi della richiesta</w:t>
      </w:r>
    </w:p>
    <w:p w:rsidR="00ED7B63" w:rsidRDefault="00D4026F" w:rsidP="00ED7B63">
      <w:pPr>
        <w:spacing w:after="0" w:line="480" w:lineRule="auto"/>
        <w:rPr>
          <w:rFonts w:cstheme="minorHAnsi"/>
          <w:b/>
          <w:color w:val="1C2024"/>
          <w:spacing w:val="2"/>
          <w:sz w:val="28"/>
          <w:szCs w:val="28"/>
        </w:rPr>
      </w:pPr>
      <w:r>
        <w:rPr>
          <w:rFonts w:cstheme="minorHAnsi"/>
          <w:b/>
          <w:color w:val="1C2024"/>
          <w:spacing w:val="2"/>
          <w:sz w:val="28"/>
          <w:szCs w:val="28"/>
        </w:rPr>
        <w:t>_</w:t>
      </w:r>
      <w:r w:rsidR="00ED7B63"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__________________</w:t>
      </w:r>
    </w:p>
    <w:p w:rsidR="00ED7B63" w:rsidRDefault="00ED7B63" w:rsidP="00ED7B63">
      <w:pPr>
        <w:spacing w:after="0" w:line="480" w:lineRule="auto"/>
        <w:rPr>
          <w:rFonts w:cstheme="minorHAnsi"/>
          <w:b/>
          <w:color w:val="1C2024"/>
          <w:spacing w:val="2"/>
          <w:sz w:val="28"/>
          <w:szCs w:val="28"/>
        </w:rPr>
      </w:pPr>
      <w:r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______________________________________</w:t>
      </w:r>
      <w:bookmarkStart w:id="1" w:name="_GoBack"/>
      <w:bookmarkEnd w:id="1"/>
      <w:r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</w:t>
      </w:r>
    </w:p>
    <w:p w:rsidR="00AD432B" w:rsidRPr="00AD432B" w:rsidRDefault="00AD432B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color w:val="FF0000"/>
          <w:sz w:val="28"/>
          <w:szCs w:val="28"/>
        </w:rPr>
      </w:pPr>
      <w:r w:rsidRPr="00AD432B">
        <w:rPr>
          <w:b/>
          <w:color w:val="FF0000"/>
          <w:sz w:val="28"/>
          <w:szCs w:val="28"/>
        </w:rPr>
        <w:t>TEMPI DI RISPOSTA</w:t>
      </w:r>
    </w:p>
    <w:p w:rsidR="00643ACB" w:rsidRDefault="00F07E73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Style w:val="Collegamentoipertestuale"/>
          <w:sz w:val="24"/>
          <w:szCs w:val="24"/>
        </w:rPr>
      </w:pPr>
      <w:r w:rsidRPr="00C2523F">
        <w:rPr>
          <w:color w:val="FF0000"/>
          <w:sz w:val="24"/>
          <w:szCs w:val="24"/>
        </w:rPr>
        <w:t>Il Centro di assistenza risponde</w:t>
      </w:r>
      <w:r w:rsidR="00AD432B" w:rsidRPr="00C2523F">
        <w:rPr>
          <w:color w:val="FF0000"/>
          <w:sz w:val="24"/>
          <w:szCs w:val="24"/>
        </w:rPr>
        <w:t xml:space="preserve"> esclusivamente alle</w:t>
      </w:r>
      <w:r w:rsidR="00ED7B63" w:rsidRPr="00C2523F">
        <w:rPr>
          <w:color w:val="FF0000"/>
          <w:sz w:val="24"/>
          <w:szCs w:val="24"/>
        </w:rPr>
        <w:t xml:space="preserve"> richieste </w:t>
      </w:r>
      <w:r w:rsidR="00AD432B" w:rsidRPr="00C2523F">
        <w:rPr>
          <w:color w:val="FF0000"/>
          <w:sz w:val="24"/>
          <w:szCs w:val="24"/>
        </w:rPr>
        <w:t xml:space="preserve">inviate tramite il presente modulo </w:t>
      </w:r>
      <w:r w:rsidRPr="00C2523F">
        <w:rPr>
          <w:color w:val="FF0000"/>
          <w:sz w:val="24"/>
          <w:szCs w:val="24"/>
        </w:rPr>
        <w:t>entro </w:t>
      </w:r>
      <w:r w:rsidRPr="00C2523F">
        <w:rPr>
          <w:b/>
          <w:bCs/>
          <w:color w:val="FF0000"/>
          <w:sz w:val="24"/>
          <w:szCs w:val="24"/>
        </w:rPr>
        <w:t>30 giorni lavorativi</w:t>
      </w:r>
      <w:r w:rsidRPr="00C2523F">
        <w:rPr>
          <w:bCs/>
          <w:color w:val="FF0000"/>
          <w:sz w:val="24"/>
          <w:szCs w:val="24"/>
        </w:rPr>
        <w:t> </w:t>
      </w:r>
      <w:r w:rsidRPr="00C2523F">
        <w:rPr>
          <w:color w:val="FF0000"/>
          <w:sz w:val="24"/>
          <w:szCs w:val="24"/>
        </w:rPr>
        <w:t>dalla ricezione del</w:t>
      </w:r>
      <w:r w:rsidR="00AD432B" w:rsidRPr="00C2523F">
        <w:rPr>
          <w:color w:val="FF0000"/>
          <w:sz w:val="24"/>
          <w:szCs w:val="24"/>
        </w:rPr>
        <w:t xml:space="preserve">lo stesso </w:t>
      </w:r>
      <w:r w:rsidR="00AD432B" w:rsidRPr="00FC745A">
        <w:rPr>
          <w:color w:val="FF0000"/>
          <w:sz w:val="24"/>
          <w:szCs w:val="24"/>
        </w:rPr>
        <w:t>che deve essere trasmesso via mail al seguente indirizzo</w:t>
      </w:r>
      <w:r w:rsidR="00AD432B" w:rsidRPr="00C2523F">
        <w:rPr>
          <w:color w:val="FF0000"/>
          <w:sz w:val="24"/>
          <w:szCs w:val="24"/>
        </w:rPr>
        <w:t xml:space="preserve">: </w:t>
      </w:r>
      <w:hyperlink r:id="rId10" w:history="1">
        <w:r w:rsidR="00665DF2" w:rsidRPr="009907DF">
          <w:rPr>
            <w:rStyle w:val="Collegamentoipertestuale"/>
            <w:sz w:val="24"/>
            <w:szCs w:val="24"/>
          </w:rPr>
          <w:t>centroassistenzaqualifiche@politicheeuropee.it</w:t>
        </w:r>
      </w:hyperlink>
    </w:p>
    <w:p w:rsidR="000104A0" w:rsidRPr="00C2523F" w:rsidRDefault="00D67F3E" w:rsidP="00C2523F">
      <w:pPr>
        <w:pStyle w:val="NormaleWeb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0" w:beforeAutospacing="0"/>
        <w:rPr>
          <w:rFonts w:asciiTheme="minorHAnsi" w:hAnsiTheme="minorHAnsi"/>
          <w:color w:val="FF0000"/>
        </w:rPr>
      </w:pPr>
      <w:r w:rsidRPr="00C2523F">
        <w:rPr>
          <w:rFonts w:asciiTheme="minorHAnsi" w:eastAsiaTheme="minorHAnsi" w:hAnsiTheme="minorHAnsi" w:cstheme="minorBidi"/>
          <w:color w:val="FF0000"/>
          <w:lang w:eastAsia="en-US"/>
        </w:rPr>
        <w:t xml:space="preserve">In caso di esigenza di integrazioni o di chiarimenti su quanto riportato nel modulo oppure nel caso in cui la richiesta è particolarmente complessa e necessita di un approfondimento di istruttoria, </w:t>
      </w:r>
      <w:r w:rsidR="00F07E73" w:rsidRPr="00C2523F">
        <w:rPr>
          <w:rFonts w:asciiTheme="minorHAnsi" w:hAnsiTheme="minorHAnsi"/>
          <w:color w:val="FF0000"/>
        </w:rPr>
        <w:t xml:space="preserve">il Centro </w:t>
      </w:r>
      <w:r w:rsidR="00ED7B63" w:rsidRPr="00C2523F">
        <w:rPr>
          <w:rFonts w:asciiTheme="minorHAnsi" w:hAnsiTheme="minorHAnsi"/>
          <w:color w:val="FF0000"/>
        </w:rPr>
        <w:t xml:space="preserve">comunica la nuova scadenza </w:t>
      </w:r>
      <w:r w:rsidR="00F07E73" w:rsidRPr="00C2523F">
        <w:rPr>
          <w:rFonts w:asciiTheme="minorHAnsi" w:hAnsiTheme="minorHAnsi"/>
          <w:b/>
          <w:color w:val="FF0000"/>
        </w:rPr>
        <w:t>entro 15 giorni dal ricevimento del modulo</w:t>
      </w:r>
      <w:r w:rsidR="00F07E73" w:rsidRPr="00C2523F">
        <w:rPr>
          <w:rFonts w:asciiTheme="minorHAnsi" w:hAnsiTheme="minorHAnsi"/>
          <w:color w:val="FF0000"/>
        </w:rPr>
        <w:t>.</w:t>
      </w:r>
    </w:p>
    <w:p w:rsidR="007F0984" w:rsidRPr="00532826" w:rsidRDefault="007F0984" w:rsidP="005665B6">
      <w:pPr>
        <w:rPr>
          <w:rFonts w:cstheme="minorHAnsi"/>
          <w:b/>
          <w:sz w:val="28"/>
          <w:szCs w:val="28"/>
        </w:rPr>
      </w:pPr>
    </w:p>
    <w:p w:rsidR="00BE3BE2" w:rsidRDefault="00E0571B" w:rsidP="00BE3B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0963544"/>
        </w:sdtPr>
        <w:sdtEndPr/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E3BE2">
        <w:rPr>
          <w:sz w:val="24"/>
          <w:szCs w:val="24"/>
        </w:rPr>
        <w:t xml:space="preserve"> Au</w:t>
      </w:r>
      <w:r w:rsidR="00BE3BE2" w:rsidRPr="00BE3BE2">
        <w:rPr>
          <w:sz w:val="24"/>
          <w:szCs w:val="24"/>
        </w:rPr>
        <w:t xml:space="preserve">torizzo il trattamento dei dati personali presenti ai sensi del Decreto Legislativo 30 giugno 2003, n. 196 “Codice in materia di protezione dei dati personali” e </w:t>
      </w:r>
      <w:r w:rsidR="00BE3BE2">
        <w:rPr>
          <w:sz w:val="24"/>
          <w:szCs w:val="24"/>
        </w:rPr>
        <w:t xml:space="preserve">del </w:t>
      </w:r>
      <w:r w:rsidR="00BE3BE2" w:rsidRPr="00BE3BE2">
        <w:rPr>
          <w:sz w:val="24"/>
          <w:szCs w:val="24"/>
        </w:rPr>
        <w:t xml:space="preserve">Regolamento UE 2016/679e </w:t>
      </w:r>
      <w:r w:rsidR="00BE3BE2">
        <w:rPr>
          <w:sz w:val="24"/>
          <w:szCs w:val="24"/>
        </w:rPr>
        <w:t xml:space="preserve">sono informato che </w:t>
      </w:r>
      <w:r w:rsidR="00BE3BE2" w:rsidRPr="00BE3BE2">
        <w:rPr>
          <w:sz w:val="24"/>
          <w:szCs w:val="24"/>
        </w:rPr>
        <w:t>saranno trattati, anche con strumenti informatici, esclusivamente nell’ambito del procedimento per il quale la presente dichiarazione viene resa</w:t>
      </w:r>
      <w:r w:rsidR="00BE3BE2">
        <w:rPr>
          <w:sz w:val="24"/>
          <w:szCs w:val="24"/>
        </w:rPr>
        <w:t>.</w:t>
      </w:r>
    </w:p>
    <w:p w:rsidR="009A598E" w:rsidRDefault="009A598E" w:rsidP="009A59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right"/>
        <w:rPr>
          <w:sz w:val="24"/>
          <w:szCs w:val="24"/>
        </w:rPr>
      </w:pPr>
      <w:r>
        <w:rPr>
          <w:sz w:val="24"/>
          <w:szCs w:val="24"/>
        </w:rPr>
        <w:t>Firma______________________________</w:t>
      </w:r>
    </w:p>
    <w:sectPr w:rsidR="009A598E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9"/>
  </w:num>
  <w:num w:numId="6">
    <w:abstractNumId w:val="10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33F39"/>
    <w:rsid w:val="0008330D"/>
    <w:rsid w:val="000B1B43"/>
    <w:rsid w:val="0012634A"/>
    <w:rsid w:val="00152B61"/>
    <w:rsid w:val="00153282"/>
    <w:rsid w:val="00160D8A"/>
    <w:rsid w:val="00167F91"/>
    <w:rsid w:val="001956CD"/>
    <w:rsid w:val="001D3B98"/>
    <w:rsid w:val="001D45C6"/>
    <w:rsid w:val="001F1C6E"/>
    <w:rsid w:val="00213506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763C6"/>
    <w:rsid w:val="003824AC"/>
    <w:rsid w:val="00382C67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E3F89"/>
    <w:rsid w:val="00512CB7"/>
    <w:rsid w:val="0052398B"/>
    <w:rsid w:val="00532826"/>
    <w:rsid w:val="00542958"/>
    <w:rsid w:val="0055467D"/>
    <w:rsid w:val="00555CA5"/>
    <w:rsid w:val="005651EE"/>
    <w:rsid w:val="005665B6"/>
    <w:rsid w:val="00571F0E"/>
    <w:rsid w:val="00583955"/>
    <w:rsid w:val="00584AD9"/>
    <w:rsid w:val="005A5275"/>
    <w:rsid w:val="005D2447"/>
    <w:rsid w:val="005D4136"/>
    <w:rsid w:val="005E075A"/>
    <w:rsid w:val="00643ACB"/>
    <w:rsid w:val="00646133"/>
    <w:rsid w:val="00660972"/>
    <w:rsid w:val="00665DF2"/>
    <w:rsid w:val="00694BB7"/>
    <w:rsid w:val="00696A28"/>
    <w:rsid w:val="006C6781"/>
    <w:rsid w:val="006E1EFF"/>
    <w:rsid w:val="006E3BF8"/>
    <w:rsid w:val="0071545A"/>
    <w:rsid w:val="00723ABE"/>
    <w:rsid w:val="00730EF4"/>
    <w:rsid w:val="00760BE3"/>
    <w:rsid w:val="0076339D"/>
    <w:rsid w:val="00765945"/>
    <w:rsid w:val="00783338"/>
    <w:rsid w:val="007854A8"/>
    <w:rsid w:val="007951D7"/>
    <w:rsid w:val="007979A0"/>
    <w:rsid w:val="007A439D"/>
    <w:rsid w:val="007D6D91"/>
    <w:rsid w:val="007F0984"/>
    <w:rsid w:val="00807140"/>
    <w:rsid w:val="008433C1"/>
    <w:rsid w:val="008455F5"/>
    <w:rsid w:val="008940B8"/>
    <w:rsid w:val="008C41B7"/>
    <w:rsid w:val="008D2D93"/>
    <w:rsid w:val="008D6722"/>
    <w:rsid w:val="008E1B05"/>
    <w:rsid w:val="008F1B63"/>
    <w:rsid w:val="0090261B"/>
    <w:rsid w:val="0092757A"/>
    <w:rsid w:val="009427F6"/>
    <w:rsid w:val="009429F3"/>
    <w:rsid w:val="009436DE"/>
    <w:rsid w:val="00953D6D"/>
    <w:rsid w:val="00960126"/>
    <w:rsid w:val="00965F61"/>
    <w:rsid w:val="0097678A"/>
    <w:rsid w:val="009826CB"/>
    <w:rsid w:val="00990974"/>
    <w:rsid w:val="00992FDC"/>
    <w:rsid w:val="009A5802"/>
    <w:rsid w:val="009A598E"/>
    <w:rsid w:val="009A7A1C"/>
    <w:rsid w:val="009F3904"/>
    <w:rsid w:val="00A046CB"/>
    <w:rsid w:val="00A153A7"/>
    <w:rsid w:val="00A226F6"/>
    <w:rsid w:val="00A37334"/>
    <w:rsid w:val="00A543A3"/>
    <w:rsid w:val="00A71E30"/>
    <w:rsid w:val="00AA773D"/>
    <w:rsid w:val="00AB7FE9"/>
    <w:rsid w:val="00AD432B"/>
    <w:rsid w:val="00AD7F36"/>
    <w:rsid w:val="00AF77F0"/>
    <w:rsid w:val="00B04B4C"/>
    <w:rsid w:val="00B268C8"/>
    <w:rsid w:val="00B3610E"/>
    <w:rsid w:val="00B43BC4"/>
    <w:rsid w:val="00B466A1"/>
    <w:rsid w:val="00B7332B"/>
    <w:rsid w:val="00B81568"/>
    <w:rsid w:val="00B91E9E"/>
    <w:rsid w:val="00BA3DAD"/>
    <w:rsid w:val="00BB27CA"/>
    <w:rsid w:val="00BE3BE2"/>
    <w:rsid w:val="00BE3C8B"/>
    <w:rsid w:val="00BF4B87"/>
    <w:rsid w:val="00BF4F71"/>
    <w:rsid w:val="00C2523F"/>
    <w:rsid w:val="00C40FAF"/>
    <w:rsid w:val="00C52A8D"/>
    <w:rsid w:val="00C96A3F"/>
    <w:rsid w:val="00CA4662"/>
    <w:rsid w:val="00CA769A"/>
    <w:rsid w:val="00CE6F4B"/>
    <w:rsid w:val="00D4026F"/>
    <w:rsid w:val="00D4552D"/>
    <w:rsid w:val="00D519FB"/>
    <w:rsid w:val="00D67F3E"/>
    <w:rsid w:val="00D75B87"/>
    <w:rsid w:val="00D8390A"/>
    <w:rsid w:val="00D929D1"/>
    <w:rsid w:val="00E0571B"/>
    <w:rsid w:val="00E1686B"/>
    <w:rsid w:val="00E20C30"/>
    <w:rsid w:val="00E3373F"/>
    <w:rsid w:val="00E6227A"/>
    <w:rsid w:val="00E96CB9"/>
    <w:rsid w:val="00EA3AE3"/>
    <w:rsid w:val="00EA7E43"/>
    <w:rsid w:val="00ED7B63"/>
    <w:rsid w:val="00EF4CC5"/>
    <w:rsid w:val="00F01230"/>
    <w:rsid w:val="00F03588"/>
    <w:rsid w:val="00F07E73"/>
    <w:rsid w:val="00F101C3"/>
    <w:rsid w:val="00F20AFD"/>
    <w:rsid w:val="00F33013"/>
    <w:rsid w:val="00F64B4A"/>
    <w:rsid w:val="00F66A13"/>
    <w:rsid w:val="00F743AC"/>
    <w:rsid w:val="00F8179D"/>
    <w:rsid w:val="00FB27D6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C6E08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665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ticheeuropee.gov.it/it/attivita/riconoscimento-qualifiche-professionali/centro-di-assistenza/" TargetMode="External"/><Relationship Id="rId3" Type="http://schemas.openxmlformats.org/officeDocument/2006/relationships/styles" Target="styles.xml"/><Relationship Id="rId7" Type="http://schemas.openxmlformats.org/officeDocument/2006/relationships/hyperlink" Target="mailto:centroassistenzaqualifiche@politicheeuropee.i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entroassistenzaqualifiche@politicheeuropee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4E28B-1996-499C-93F5-99DE74EDA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ro Salvatore</dc:creator>
  <cp:lastModifiedBy>Corrado Giovanna</cp:lastModifiedBy>
  <cp:revision>6</cp:revision>
  <dcterms:created xsi:type="dcterms:W3CDTF">2020-12-09T15:06:00Z</dcterms:created>
  <dcterms:modified xsi:type="dcterms:W3CDTF">2021-11-25T08:54:00Z</dcterms:modified>
</cp:coreProperties>
</file>